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023591" w14:textId="77777777" w:rsidR="007018B2" w:rsidRDefault="007018B2" w:rsidP="007018B2">
      <w:proofErr w:type="spellStart"/>
      <w:r w:rsidRPr="004C3802">
        <w:rPr>
          <w:u w:val="single"/>
        </w:rPr>
        <w:t>Kids</w:t>
      </w:r>
      <w:proofErr w:type="spellEnd"/>
      <w:r w:rsidRPr="004C3802">
        <w:rPr>
          <w:u w:val="single"/>
        </w:rPr>
        <w:t xml:space="preserve"> Reading Program</w:t>
      </w:r>
      <w:r>
        <w:t xml:space="preserve">:  </w:t>
      </w:r>
    </w:p>
    <w:p w14:paraId="77CDC52D" w14:textId="77777777" w:rsidR="007018B2" w:rsidRDefault="007018B2" w:rsidP="007018B2"/>
    <w:p w14:paraId="2C1256D2" w14:textId="77777777" w:rsidR="007018B2" w:rsidRDefault="007018B2" w:rsidP="007018B2">
      <w:r>
        <w:t xml:space="preserve">This program is designed to provide a platform for your children to bring the stories they love to life.  What could be better than having a captive audience reading along with you while </w:t>
      </w:r>
      <w:proofErr w:type="gramStart"/>
      <w:r>
        <w:t>you're</w:t>
      </w:r>
      <w:proofErr w:type="gramEnd"/>
      <w:r>
        <w:t xml:space="preserve"> improving your speech and live performance skills.  Joining as a member allows children and adults to go live twice a week on the DYKB Facebook page. Not only will you see an improvement in your child's interest to read, but they will also have a platform to embrace their inner star in a way that family, friends, and community can join in. Our mission statement is the main goal in everything we do. </w:t>
      </w:r>
      <w:proofErr w:type="gramStart"/>
      <w:r>
        <w:t>So</w:t>
      </w:r>
      <w:proofErr w:type="gramEnd"/>
      <w:r>
        <w:t xml:space="preserve"> join in the fun and increase your child's reading skills at the same time.</w:t>
      </w:r>
    </w:p>
    <w:p w14:paraId="0E23F445" w14:textId="77777777" w:rsidR="00BE0765" w:rsidRDefault="00BE0765"/>
    <w:sectPr w:rsidR="00BE07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zc3MLY0NTczMjFR0lEKTi0uzszPAykwrAUAjxbkmiwAAAA="/>
  </w:docVars>
  <w:rsids>
    <w:rsidRoot w:val="007018B2"/>
    <w:rsid w:val="007018B2"/>
    <w:rsid w:val="00BE0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C6C44"/>
  <w15:chartTrackingRefBased/>
  <w15:docId w15:val="{4F920869-B4E8-435C-BE7A-C88F4DDFE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18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6</Characters>
  <Application>Microsoft Office Word</Application>
  <DocSecurity>0</DocSecurity>
  <Lines>4</Lines>
  <Paragraphs>1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que Steward</dc:creator>
  <cp:keywords/>
  <dc:description/>
  <cp:lastModifiedBy>Dominique Steward</cp:lastModifiedBy>
  <cp:revision>1</cp:revision>
  <dcterms:created xsi:type="dcterms:W3CDTF">2020-10-30T21:41:00Z</dcterms:created>
  <dcterms:modified xsi:type="dcterms:W3CDTF">2020-10-30T21:42:00Z</dcterms:modified>
</cp:coreProperties>
</file>